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Chile</w:t>
      </w:r>
      <w:r>
        <w:t xml:space="preserve"> </w:t>
      </w:r>
      <w:r>
        <w:t xml:space="preserve">Santiago</w:t>
      </w:r>
    </w:p>
    <w:bookmarkStart w:id="26" w:name="Xeda62c9cb5c57e8d6165eb954574972c151b5f9"/>
    <w:p>
      <w:pPr>
        <w:pStyle w:val="Heading1"/>
      </w:pPr>
      <w:r>
        <w:t xml:space="preserve">Cover Letter for Electrical Engineer Position in Chile Santiago</w:t>
      </w:r>
    </w:p>
    <w:p>
      <w:pPr>
        <w:pStyle w:val="FirstParagraph"/>
      </w:pPr>
      <w:r>
        <w:rPr>
          <w:bCs/>
          <w:b/>
        </w:rPr>
        <w:t xml:space="preserve">Dear [Hiring Manager's Name],</w:t>
      </w:r>
    </w:p>
    <w:p>
      <w:pPr>
        <w:pStyle w:val="BodyText"/>
      </w:pPr>
      <w:r>
        <w:t xml:space="preserve">I am writing to express my enthusiastic interest in the Electrical Engineer position at [Company Name] in Chile Santiago. As a highly motivated and technically skilled professional with a passion for innovation and sustainable infrastructure, I am eager to contribute my expertise to your organization while embracing the unique opportunities that Chile Santiago offers. This Cover Letter outlines my qualifications, technical background, and commitment to advancing electrical engineering solutions tailored to the dynamic environment of Chile Santiago.</w:t>
      </w:r>
    </w:p>
    <w:bookmarkStart w:id="20" w:name="X4a17b13d06e60309dbc454d0e8589c03e021a93"/>
    <w:p>
      <w:pPr>
        <w:pStyle w:val="Heading2"/>
      </w:pPr>
      <w:r>
        <w:t xml:space="preserve">Professional Background and Technical Expertise</w:t>
      </w:r>
    </w:p>
    <w:p>
      <w:pPr>
        <w:pStyle w:val="FirstParagraph"/>
      </w:pPr>
      <w:r>
        <w:t xml:space="preserve">With over [X years] of experience in electrical engineering, I have developed a strong foundation in power systems, renewable energy integration, and smart grid technologies. My career has been defined by a focus on delivering reliable, efficient, and forward-thinking solutions that align with global industry standards while addressing regional challenges. As an Electrical Engineer, I have worked on projects ranging from industrial automation to urban infrastructure development, ensuring compliance with both international regulations and local requirements.</w:t>
      </w:r>
    </w:p>
    <w:p>
      <w:pPr>
        <w:pStyle w:val="BodyText"/>
      </w:pPr>
      <w:r>
        <w:t xml:space="preserve">My technical expertise includes designing and optimizing electrical systems for commercial and residential applications, conducting feasibility studies for renewable energy projects, and implementing energy-efficient technologies. For instance, during my tenure at [Previous Company Name], I led the design of a solar-powered microgrid that reduced energy costs by 30% for a remote community in Chile. This project not only demonstrated my technical acumen but also highlighted my ability to adapt solutions to the specific needs of diverse environments—such as those found in Chile Santiago, where urbanization and environmental sustainability are critical priorities.</w:t>
      </w:r>
    </w:p>
    <w:bookmarkEnd w:id="20"/>
    <w:bookmarkStart w:id="21" w:name="X9ddca5d25cb56dc59db46f756b1f2e9de93c120"/>
    <w:p>
      <w:pPr>
        <w:pStyle w:val="Heading2"/>
      </w:pPr>
      <w:r>
        <w:t xml:space="preserve">Understanding of Chile Santiago’s Infrastructure and Market</w:t>
      </w:r>
    </w:p>
    <w:p>
      <w:pPr>
        <w:pStyle w:val="FirstParagraph"/>
      </w:pPr>
      <w:r>
        <w:t xml:space="preserve">Chile Santiago is a hub of innovation and economic growth, with a rapidly evolving energy landscape. As an Electrical Engineer, I am deeply aware of the challenges and opportunities present in this region. The demand for reliable power distribution, integration of renewable energy sources, and modernization of aging infrastructure are key priorities for cities like Santiago. My experience in [specific project or task related to Chile’s energy sector] has equipped me with insights into the unique technical and regulatory requirements of the Chilean market.</w:t>
      </w:r>
    </w:p>
    <w:p>
      <w:pPr>
        <w:pStyle w:val="BodyText"/>
      </w:pPr>
      <w:r>
        <w:t xml:space="preserve">For example, I have studied the implementation of smart grid technologies in urban centers, which are increasingly being adopted to enhance grid resilience and reduce energy losses. In Santiago, where population density is high and energy consumption is rising, such innovations are essential. My ability to analyze complex systems, collaborate with cross-functional teams, and deliver cost-effective solutions makes me well-suited to contribute to your organization’s mission of advancing sustainable infrastructure in Chile Santiago.</w:t>
      </w:r>
    </w:p>
    <w:bookmarkEnd w:id="21"/>
    <w:bookmarkStart w:id="22" w:name="X8467460319b36cb6b48dd84f340f82ffffad766"/>
    <w:p>
      <w:pPr>
        <w:pStyle w:val="Heading2"/>
      </w:pPr>
      <w:r>
        <w:t xml:space="preserve">Cultural Adaptability and Professional Values</w:t>
      </w:r>
    </w:p>
    <w:p>
      <w:pPr>
        <w:pStyle w:val="FirstParagraph"/>
      </w:pPr>
      <w:r>
        <w:t xml:space="preserve">Working as an Electrical Engineer in Chile Santiago requires not only technical proficiency but also cultural adaptability. I am confident in my ability to thrive in a multicultural environment, where collaboration and communication are vital. My experience working with international teams has taught me the importance of understanding local customs, regulatory frameworks, and project management practices. In Chile Santiago, I would bring a proactive approach to problem-solving while respecting the values of teamwork and innovation that define your organization.</w:t>
      </w:r>
    </w:p>
    <w:p>
      <w:pPr>
        <w:pStyle w:val="BodyText"/>
      </w:pPr>
      <w:r>
        <w:t xml:space="preserve">Furthermore, I am committed to fostering long-term relationships with stakeholders, including clients, colleagues, and community members. This aligns with the collaborative spirit of Chilean business culture, where trust and mutual respect are foundational. Whether it’s engaging with local authorities to ensure compliance or partnering with engineers in Santiago to develop cutting-edge solutions, I aim to contribute meaningfully to your projects while adhering to the highest ethical standards.</w:t>
      </w:r>
    </w:p>
    <w:bookmarkEnd w:id="22"/>
    <w:bookmarkStart w:id="23" w:name="Xfbf28a7adc65bea226a9cf345ac3544dd6175d4"/>
    <w:p>
      <w:pPr>
        <w:pStyle w:val="Heading2"/>
      </w:pPr>
      <w:r>
        <w:t xml:space="preserve">Commitment to Sustainability and Innovation</w:t>
      </w:r>
    </w:p>
    <w:p>
      <w:pPr>
        <w:pStyle w:val="FirstParagraph"/>
      </w:pPr>
      <w:r>
        <w:t xml:space="preserve">Sustainability is a core pillar of modern electrical engineering, and Chile Santiago has emerged as a leader in renewable energy adoption. As an Electrical Engineer, I am passionate about developing solutions that reduce environmental impact while meeting the growing energy demands of urban areas. My work on wind and solar energy projects has reinforced my belief in the importance of clean energy transitions, which are crucial for cities like Santiago to achieve their climate goals.</w:t>
      </w:r>
    </w:p>
    <w:p>
      <w:pPr>
        <w:pStyle w:val="BodyText"/>
      </w:pPr>
      <w:r>
        <w:t xml:space="preserve">I am particularly interested in contributing to initiatives that promote smart city technologies, such as intelligent lighting systems and energy-efficient building designs. These innovations not only reduce carbon footprints but also enhance the quality of life for residents. By leveraging my expertise in power electronics, automation, and system optimization, I am confident I can support [Company Name] in delivering projects that align with Chile’s vision for a sustainable future.</w:t>
      </w:r>
    </w:p>
    <w:bookmarkEnd w:id="23"/>
    <w:bookmarkStart w:id="24" w:name="why-chile-santiago"/>
    <w:p>
      <w:pPr>
        <w:pStyle w:val="Heading2"/>
      </w:pPr>
      <w:r>
        <w:t xml:space="preserve">Why Chile Santiago?</w:t>
      </w:r>
    </w:p>
    <w:p>
      <w:pPr>
        <w:pStyle w:val="FirstParagraph"/>
      </w:pPr>
      <w:r>
        <w:t xml:space="preserve">Chile Santiago represents an exciting opportunity to apply my skills in a region where infrastructure development and technological advancement are accelerating. The city’s strategic location, economic vitality, and commitment to innovation make it an ideal place for an Electrical Engineer to grow professionally. I am eager to contribute my expertise while immersing myself in the rich cultural tapestry of Chile Santiago.</w:t>
      </w:r>
    </w:p>
    <w:p>
      <w:pPr>
        <w:pStyle w:val="BodyText"/>
      </w:pPr>
      <w:r>
        <w:t xml:space="preserve">My decision to pursue this opportunity is driven by a desire to work in a dynamic environment where I can collaborate with talented professionals and tackle complex challenges. I am particularly inspired by the potential to shape the future of energy systems in Chile Santiago, where engineering excellence meets societal impact.</w:t>
      </w:r>
    </w:p>
    <w:bookmarkEnd w:id="24"/>
    <w:bookmarkStart w:id="25" w:name="conclusion"/>
    <w:p>
      <w:pPr>
        <w:pStyle w:val="Heading2"/>
      </w:pPr>
      <w:r>
        <w:t xml:space="preserve">Conclusion</w:t>
      </w:r>
    </w:p>
    <w:p>
      <w:pPr>
        <w:pStyle w:val="FirstParagraph"/>
      </w:pPr>
      <w:r>
        <w:t xml:space="preserve">In conclusion, I am confident that my technical skills, cultural adaptability, and commitment to sustainability make me a strong candidate for the Electrical Engineer position at [Company Name]. I would be honored to bring my experience and passion to your team in Chile Santiago, where I can contribute to meaningful projects that drive progress and innovation. Thank you for considering my application. I look forward to the opportunity to discuss how I can support your organization’s goals.</w:t>
      </w:r>
    </w:p>
    <w:p>
      <w:pPr>
        <w:pStyle w:val="BodyText"/>
      </w:pPr>
      <w:r>
        <w:t xml:space="preserve">Sincerely,</w:t>
      </w:r>
      <w:r>
        <w:br/>
      </w:r>
      <w:r>
        <w:t xml:space="preserve">[Your Full Name]</w:t>
      </w:r>
      <w:r>
        <w:br/>
      </w:r>
      <w:r>
        <w:t xml:space="preserve">[Your Address]</w:t>
      </w:r>
      <w:r>
        <w:br/>
      </w:r>
      <w:r>
        <w:t xml:space="preserve">[City, State, ZIP Code]</w:t>
      </w:r>
      <w:r>
        <w:br/>
      </w:r>
      <w:r>
        <w:t xml:space="preserve">[Email Address]</w:t>
      </w:r>
      <w:r>
        <w:br/>
      </w:r>
      <w:r>
        <w:t xml:space="preserve">[Phone Numb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Chile Santiago</dc:title>
  <dc:creator/>
  <dc:language>en</dc:language>
  <cp:keywords/>
  <dcterms:created xsi:type="dcterms:W3CDTF">2026-07-21T01:40:31Z</dcterms:created>
  <dcterms:modified xsi:type="dcterms:W3CDTF">2026-07-21T01:40:31Z</dcterms:modified>
</cp:coreProperties>
</file>

<file path=docProps/custom.xml><?xml version="1.0" encoding="utf-8"?>
<Properties xmlns="http://schemas.openxmlformats.org/officeDocument/2006/custom-properties" xmlns:vt="http://schemas.openxmlformats.org/officeDocument/2006/docPropsVTypes"/>
</file>